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C3597" w14:textId="6CF41491" w:rsidR="008931AA" w:rsidRDefault="00505638" w:rsidP="00002632">
      <w:pPr>
        <w:rPr>
          <w:b/>
          <w:bCs/>
        </w:rPr>
      </w:pPr>
      <w:r>
        <w:rPr>
          <w:b/>
          <w:bCs/>
        </w:rPr>
        <w:t xml:space="preserve">Test Cases - </w:t>
      </w:r>
      <w:hyperlink r:id="rId5" w:history="1">
        <w:r w:rsidRPr="00DA585C">
          <w:rPr>
            <w:rStyle w:val="Hyperlink"/>
            <w:b/>
            <w:bCs/>
          </w:rPr>
          <w:t>https://www.saucedemo.com/</w:t>
        </w:r>
      </w:hyperlink>
    </w:p>
    <w:p w14:paraId="601A3FBA" w14:textId="77777777" w:rsidR="00505638" w:rsidRDefault="00505638" w:rsidP="00002632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895"/>
        <w:gridCol w:w="1160"/>
        <w:gridCol w:w="885"/>
        <w:gridCol w:w="876"/>
      </w:tblGrid>
      <w:tr w:rsidR="0006715B" w14:paraId="34B083F7" w14:textId="77777777" w:rsidTr="00852EEF">
        <w:tc>
          <w:tcPr>
            <w:tcW w:w="5042" w:type="dxa"/>
            <w:gridSpan w:val="2"/>
          </w:tcPr>
          <w:p w14:paraId="3463964F" w14:textId="353C4CC3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1</w:t>
            </w:r>
          </w:p>
        </w:tc>
        <w:tc>
          <w:tcPr>
            <w:tcW w:w="3573" w:type="dxa"/>
            <w:gridSpan w:val="3"/>
          </w:tcPr>
          <w:p w14:paraId="465E8F69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06715B" w14:paraId="58BDEC44" w14:textId="77777777" w:rsidTr="00092D08">
        <w:tc>
          <w:tcPr>
            <w:tcW w:w="5042" w:type="dxa"/>
            <w:gridSpan w:val="2"/>
          </w:tcPr>
          <w:p w14:paraId="2CFEEA74" w14:textId="13295DEF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68D89AF7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06715B" w14:paraId="2F4B4BD0" w14:textId="77777777" w:rsidTr="00B73AAC">
        <w:tc>
          <w:tcPr>
            <w:tcW w:w="5042" w:type="dxa"/>
            <w:gridSpan w:val="2"/>
          </w:tcPr>
          <w:p w14:paraId="47B0B938" w14:textId="0281F7EF" w:rsidR="0006715B" w:rsidRDefault="0006715B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valid username and password </w:t>
            </w:r>
          </w:p>
        </w:tc>
        <w:tc>
          <w:tcPr>
            <w:tcW w:w="3573" w:type="dxa"/>
            <w:gridSpan w:val="3"/>
          </w:tcPr>
          <w:p w14:paraId="2C03F7EF" w14:textId="77777777" w:rsidR="0006715B" w:rsidRDefault="0006715B" w:rsidP="00002632">
            <w:pPr>
              <w:rPr>
                <w:b/>
                <w:bCs/>
              </w:rPr>
            </w:pPr>
          </w:p>
        </w:tc>
      </w:tr>
      <w:tr w:rsidR="00BE6703" w14:paraId="69BE1491" w14:textId="77777777" w:rsidTr="005B1334">
        <w:trPr>
          <w:trHeight w:val="702"/>
        </w:trPr>
        <w:tc>
          <w:tcPr>
            <w:tcW w:w="5042" w:type="dxa"/>
            <w:gridSpan w:val="2"/>
          </w:tcPr>
          <w:p w14:paraId="1E477630" w14:textId="6403BA46" w:rsidR="00BE6703" w:rsidRDefault="00BE6703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Description: Test the login page by entering the valid credentials</w:t>
            </w:r>
          </w:p>
        </w:tc>
        <w:tc>
          <w:tcPr>
            <w:tcW w:w="3573" w:type="dxa"/>
            <w:gridSpan w:val="3"/>
          </w:tcPr>
          <w:p w14:paraId="42EBC3A9" w14:textId="77777777" w:rsidR="00BE6703" w:rsidRDefault="00BE6703" w:rsidP="00002632">
            <w:pPr>
              <w:rPr>
                <w:b/>
                <w:bCs/>
              </w:rPr>
            </w:pPr>
          </w:p>
        </w:tc>
      </w:tr>
      <w:tr w:rsidR="00BE6703" w14:paraId="41620E4A" w14:textId="77777777" w:rsidTr="00EE5E17">
        <w:tc>
          <w:tcPr>
            <w:tcW w:w="8615" w:type="dxa"/>
            <w:gridSpan w:val="5"/>
          </w:tcPr>
          <w:p w14:paraId="3D74B575" w14:textId="77777777" w:rsidR="00BE6703" w:rsidRDefault="00BE6703" w:rsidP="00002632">
            <w:pPr>
              <w:rPr>
                <w:b/>
                <w:bCs/>
              </w:rPr>
            </w:pPr>
          </w:p>
        </w:tc>
      </w:tr>
      <w:tr w:rsidR="00BE6703" w14:paraId="7FE267D5" w14:textId="77777777" w:rsidTr="00F65C0E">
        <w:tc>
          <w:tcPr>
            <w:tcW w:w="8615" w:type="dxa"/>
            <w:gridSpan w:val="5"/>
          </w:tcPr>
          <w:p w14:paraId="4DC4544A" w14:textId="65599833" w:rsidR="00BE6703" w:rsidRDefault="00B86C73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The user with </w:t>
            </w:r>
            <w:r w:rsidR="006E5E99">
              <w:rPr>
                <w:b/>
                <w:bCs/>
              </w:rPr>
              <w:t xml:space="preserve">a </w:t>
            </w:r>
            <w:r>
              <w:rPr>
                <w:b/>
                <w:bCs/>
              </w:rPr>
              <w:t xml:space="preserve">valid username and password exists in the </w:t>
            </w:r>
            <w:r w:rsidR="00191140">
              <w:rPr>
                <w:b/>
                <w:bCs/>
              </w:rPr>
              <w:t>database</w:t>
            </w:r>
          </w:p>
        </w:tc>
      </w:tr>
      <w:tr w:rsidR="00191140" w14:paraId="748018C6" w14:textId="77777777" w:rsidTr="008D6CF4">
        <w:tc>
          <w:tcPr>
            <w:tcW w:w="8615" w:type="dxa"/>
            <w:gridSpan w:val="5"/>
          </w:tcPr>
          <w:p w14:paraId="52C8981B" w14:textId="77777777" w:rsidR="00191140" w:rsidRDefault="00191140" w:rsidP="00002632">
            <w:pPr>
              <w:rPr>
                <w:b/>
                <w:bCs/>
              </w:rPr>
            </w:pPr>
          </w:p>
        </w:tc>
      </w:tr>
      <w:tr w:rsidR="007A156D" w14:paraId="6C103780" w14:textId="77777777" w:rsidTr="007A156D">
        <w:tc>
          <w:tcPr>
            <w:tcW w:w="2547" w:type="dxa"/>
          </w:tcPr>
          <w:p w14:paraId="7546FF3E" w14:textId="0BA7BA46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3FBADAFE" w14:textId="0F6692AF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7E702AA5" w14:textId="391AF2BB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020FD1E" w14:textId="29D147AD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7C9B476E" w14:textId="1DE1AD41" w:rsidR="007A156D" w:rsidRDefault="007A156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7A156D" w14:paraId="1186B236" w14:textId="77777777" w:rsidTr="007A156D">
        <w:tc>
          <w:tcPr>
            <w:tcW w:w="2547" w:type="dxa"/>
          </w:tcPr>
          <w:p w14:paraId="42A64DAE" w14:textId="3012DEA1" w:rsidR="007A156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website</w:t>
            </w:r>
            <w:r w:rsidR="00505638">
              <w:rPr>
                <w:b/>
                <w:bCs/>
              </w:rPr>
              <w:t xml:space="preserve"> </w:t>
            </w:r>
            <w:hyperlink r:id="rId6" w:history="1">
              <w:r w:rsidR="00505638"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131FF906" w14:textId="77777777" w:rsidR="006A34A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Enter the valid username and password in the username and password fields</w:t>
            </w:r>
          </w:p>
          <w:p w14:paraId="08FFB825" w14:textId="4E63B853" w:rsidR="006A34AD" w:rsidRPr="007A156D" w:rsidRDefault="006A34AD" w:rsidP="007A156D">
            <w:pPr>
              <w:pStyle w:val="ListParagraph"/>
              <w:numPr>
                <w:ilvl w:val="0"/>
                <w:numId w:val="10"/>
              </w:numPr>
              <w:rPr>
                <w:b/>
                <w:bCs/>
              </w:rPr>
            </w:pPr>
            <w:r>
              <w:rPr>
                <w:b/>
                <w:bCs/>
              </w:rPr>
              <w:t>Click the “L</w:t>
            </w:r>
            <w:r w:rsidR="00505638">
              <w:rPr>
                <w:b/>
                <w:bCs/>
              </w:rPr>
              <w:t>OGIN</w:t>
            </w:r>
            <w:r>
              <w:rPr>
                <w:b/>
                <w:bCs/>
              </w:rPr>
              <w:t>” button</w:t>
            </w:r>
          </w:p>
        </w:tc>
        <w:tc>
          <w:tcPr>
            <w:tcW w:w="2495" w:type="dxa"/>
          </w:tcPr>
          <w:p w14:paraId="41B25744" w14:textId="77777777" w:rsidR="007A156D" w:rsidRDefault="006A34AD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proofErr w:type="spellStart"/>
            <w:r w:rsidR="008429B2" w:rsidRPr="008429B2">
              <w:rPr>
                <w:b/>
                <w:bCs/>
              </w:rPr>
              <w:t>standard_user</w:t>
            </w:r>
            <w:proofErr w:type="spellEnd"/>
            <w:r w:rsidR="008429B2">
              <w:rPr>
                <w:b/>
                <w:bCs/>
              </w:rPr>
              <w:t>”</w:t>
            </w:r>
          </w:p>
          <w:p w14:paraId="057CFFD6" w14:textId="77777777" w:rsidR="008429B2" w:rsidRDefault="008429B2" w:rsidP="00002632">
            <w:pPr>
              <w:rPr>
                <w:b/>
                <w:bCs/>
              </w:rPr>
            </w:pPr>
          </w:p>
          <w:p w14:paraId="7E095F19" w14:textId="77777777" w:rsidR="008429B2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554819B0" w14:textId="3D54F139" w:rsidR="008429B2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proofErr w:type="spellStart"/>
            <w:proofErr w:type="gramStart"/>
            <w:r>
              <w:rPr>
                <w:b/>
                <w:bCs/>
              </w:rPr>
              <w:t>secret</w:t>
            </w:r>
            <w:proofErr w:type="gramEnd"/>
            <w:r>
              <w:rPr>
                <w:b/>
                <w:bCs/>
              </w:rPr>
              <w:t>_sauce</w:t>
            </w:r>
            <w:proofErr w:type="spellEnd"/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4A0E6242" w14:textId="49FDE8A0" w:rsidR="007A156D" w:rsidRDefault="008429B2" w:rsidP="00002632">
            <w:pPr>
              <w:rPr>
                <w:b/>
                <w:bCs/>
              </w:rPr>
            </w:pPr>
            <w:r>
              <w:rPr>
                <w:b/>
                <w:bCs/>
              </w:rPr>
              <w:t>Successful login</w:t>
            </w:r>
          </w:p>
        </w:tc>
        <w:tc>
          <w:tcPr>
            <w:tcW w:w="1191" w:type="dxa"/>
          </w:tcPr>
          <w:p w14:paraId="24DC5858" w14:textId="77777777" w:rsidR="007A156D" w:rsidRDefault="007A156D" w:rsidP="00002632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3435DDB2" w14:textId="77777777" w:rsidR="007A156D" w:rsidRDefault="007A156D" w:rsidP="00002632">
            <w:pPr>
              <w:rPr>
                <w:b/>
                <w:bCs/>
              </w:rPr>
            </w:pPr>
          </w:p>
        </w:tc>
      </w:tr>
    </w:tbl>
    <w:p w14:paraId="166C33ED" w14:textId="61370A92" w:rsidR="00432A3C" w:rsidRDefault="00432A3C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875"/>
        <w:gridCol w:w="1105"/>
        <w:gridCol w:w="922"/>
        <w:gridCol w:w="914"/>
      </w:tblGrid>
      <w:tr w:rsidR="00007C14" w14:paraId="39EA58E2" w14:textId="77777777" w:rsidTr="00DC0836">
        <w:tc>
          <w:tcPr>
            <w:tcW w:w="5042" w:type="dxa"/>
            <w:gridSpan w:val="2"/>
          </w:tcPr>
          <w:p w14:paraId="5D5A5FDE" w14:textId="3930C1AE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2</w:t>
            </w:r>
          </w:p>
        </w:tc>
        <w:tc>
          <w:tcPr>
            <w:tcW w:w="3573" w:type="dxa"/>
            <w:gridSpan w:val="3"/>
          </w:tcPr>
          <w:p w14:paraId="6F1CAB73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1A3BEDD" w14:textId="77777777" w:rsidTr="00DC0836">
        <w:tc>
          <w:tcPr>
            <w:tcW w:w="5042" w:type="dxa"/>
            <w:gridSpan w:val="2"/>
          </w:tcPr>
          <w:p w14:paraId="6E60A48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0C9595E2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5EC2B9BE" w14:textId="77777777" w:rsidTr="00DC0836">
        <w:tc>
          <w:tcPr>
            <w:tcW w:w="5042" w:type="dxa"/>
            <w:gridSpan w:val="2"/>
          </w:tcPr>
          <w:p w14:paraId="61DE143A" w14:textId="3B97AF9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empty username </w:t>
            </w:r>
          </w:p>
        </w:tc>
        <w:tc>
          <w:tcPr>
            <w:tcW w:w="3573" w:type="dxa"/>
            <w:gridSpan w:val="3"/>
          </w:tcPr>
          <w:p w14:paraId="1FBADD26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616D22E" w14:textId="77777777" w:rsidTr="00DC0836">
        <w:trPr>
          <w:trHeight w:val="702"/>
        </w:trPr>
        <w:tc>
          <w:tcPr>
            <w:tcW w:w="5042" w:type="dxa"/>
            <w:gridSpan w:val="2"/>
          </w:tcPr>
          <w:p w14:paraId="6F5C9E0A" w14:textId="64C1D692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login page by not entering the username </w:t>
            </w:r>
          </w:p>
        </w:tc>
        <w:tc>
          <w:tcPr>
            <w:tcW w:w="3573" w:type="dxa"/>
            <w:gridSpan w:val="3"/>
          </w:tcPr>
          <w:p w14:paraId="4F27D4AD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E2EFE20" w14:textId="77777777" w:rsidTr="00DC0836">
        <w:tc>
          <w:tcPr>
            <w:tcW w:w="8615" w:type="dxa"/>
            <w:gridSpan w:val="5"/>
          </w:tcPr>
          <w:p w14:paraId="748A06AD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953993B" w14:textId="77777777" w:rsidTr="00DC0836">
        <w:tc>
          <w:tcPr>
            <w:tcW w:w="8615" w:type="dxa"/>
            <w:gridSpan w:val="5"/>
          </w:tcPr>
          <w:p w14:paraId="1BD80564" w14:textId="4B67098F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Pre-conditions:</w:t>
            </w:r>
            <w:r w:rsidR="00C579AF">
              <w:rPr>
                <w:b/>
                <w:bCs/>
              </w:rPr>
              <w:t xml:space="preserve"> </w:t>
            </w:r>
            <w:r w:rsidR="00505638">
              <w:rPr>
                <w:b/>
                <w:bCs/>
              </w:rPr>
              <w:t>The user with a valid username and password exists in the database</w:t>
            </w:r>
          </w:p>
        </w:tc>
      </w:tr>
      <w:tr w:rsidR="00007C14" w14:paraId="1BD99CFA" w14:textId="77777777" w:rsidTr="00DC0836">
        <w:tc>
          <w:tcPr>
            <w:tcW w:w="8615" w:type="dxa"/>
            <w:gridSpan w:val="5"/>
          </w:tcPr>
          <w:p w14:paraId="272A4659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0273839" w14:textId="77777777" w:rsidTr="00DC0836">
        <w:tc>
          <w:tcPr>
            <w:tcW w:w="2547" w:type="dxa"/>
          </w:tcPr>
          <w:p w14:paraId="0667D1BB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57E59B2B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1E7EAF38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7D14AEB6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1D7F853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D114E00" w14:textId="77777777" w:rsidTr="00DC0836">
        <w:tc>
          <w:tcPr>
            <w:tcW w:w="2547" w:type="dxa"/>
          </w:tcPr>
          <w:p w14:paraId="0B9CCED6" w14:textId="77777777" w:rsidR="00505638" w:rsidRDefault="00505638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7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766D51D" w14:textId="2561982C" w:rsidR="00007C14" w:rsidRDefault="00C579AF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>Do not</w:t>
            </w:r>
            <w:r w:rsidR="001B4ACF">
              <w:rPr>
                <w:b/>
                <w:bCs/>
              </w:rPr>
              <w:t xml:space="preserve"> enter</w:t>
            </w:r>
            <w:r w:rsidR="00007C14">
              <w:rPr>
                <w:b/>
                <w:bCs/>
              </w:rPr>
              <w:t xml:space="preserve"> the username</w:t>
            </w:r>
            <w:r w:rsidR="006E5E99">
              <w:rPr>
                <w:b/>
                <w:bCs/>
              </w:rPr>
              <w:t>;</w:t>
            </w:r>
            <w:r>
              <w:rPr>
                <w:b/>
                <w:bCs/>
              </w:rPr>
              <w:t xml:space="preserve"> leave it empty</w:t>
            </w:r>
            <w:r w:rsidR="00007C14">
              <w:rPr>
                <w:b/>
                <w:bCs/>
              </w:rPr>
              <w:t xml:space="preserve"> </w:t>
            </w:r>
          </w:p>
          <w:p w14:paraId="56778A19" w14:textId="1EAD09FE" w:rsidR="00782272" w:rsidRDefault="00782272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Enter the password </w:t>
            </w:r>
          </w:p>
          <w:p w14:paraId="7F0A88F5" w14:textId="6038AC55" w:rsidR="00007C14" w:rsidRPr="007A156D" w:rsidRDefault="00007C14" w:rsidP="00505638">
            <w:pPr>
              <w:pStyle w:val="ListParagraph"/>
              <w:numPr>
                <w:ilvl w:val="0"/>
                <w:numId w:val="11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577E0157" w14:textId="77777777" w:rsidR="00782272" w:rsidRDefault="00782272" w:rsidP="00782272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0A33B9AD" w14:textId="18064EFC" w:rsidR="00007C14" w:rsidRDefault="00782272" w:rsidP="00782272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proofErr w:type="spellStart"/>
            <w:proofErr w:type="gramStart"/>
            <w:r>
              <w:rPr>
                <w:b/>
                <w:bCs/>
              </w:rPr>
              <w:t>secret</w:t>
            </w:r>
            <w:proofErr w:type="gramEnd"/>
            <w:r>
              <w:rPr>
                <w:b/>
                <w:bCs/>
              </w:rPr>
              <w:t>_sauce</w:t>
            </w:r>
            <w:proofErr w:type="spellEnd"/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7D66E115" w14:textId="04E24E22" w:rsidR="00007C14" w:rsidRDefault="001B4AC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</w:t>
            </w:r>
          </w:p>
        </w:tc>
        <w:tc>
          <w:tcPr>
            <w:tcW w:w="1191" w:type="dxa"/>
          </w:tcPr>
          <w:p w14:paraId="6ED5EE84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202C42F4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2FB2119C" w14:textId="34CE71F9" w:rsidR="00007C14" w:rsidRDefault="00007C14" w:rsidP="00770E1F">
      <w:pPr>
        <w:rPr>
          <w:b/>
          <w:bCs/>
        </w:rPr>
      </w:pPr>
    </w:p>
    <w:p w14:paraId="6EF72409" w14:textId="1A2E7185" w:rsidR="00505638" w:rsidRDefault="00505638" w:rsidP="00770E1F">
      <w:pPr>
        <w:rPr>
          <w:b/>
          <w:bCs/>
        </w:rPr>
      </w:pPr>
    </w:p>
    <w:p w14:paraId="02C5C5B9" w14:textId="783F0BD7" w:rsidR="00505638" w:rsidRDefault="00505638" w:rsidP="00770E1F">
      <w:pPr>
        <w:rPr>
          <w:b/>
          <w:bCs/>
        </w:rPr>
      </w:pPr>
    </w:p>
    <w:p w14:paraId="25B63BCF" w14:textId="5B21329D" w:rsidR="00505638" w:rsidRDefault="00505638" w:rsidP="00770E1F">
      <w:pPr>
        <w:rPr>
          <w:b/>
          <w:bCs/>
        </w:rPr>
      </w:pPr>
    </w:p>
    <w:p w14:paraId="239F96A4" w14:textId="3C62D0BE" w:rsidR="00505638" w:rsidRDefault="00505638" w:rsidP="00770E1F">
      <w:pPr>
        <w:rPr>
          <w:b/>
          <w:bCs/>
        </w:rPr>
      </w:pPr>
    </w:p>
    <w:p w14:paraId="35EEE795" w14:textId="293721D0" w:rsidR="00505638" w:rsidRDefault="00505638" w:rsidP="00770E1F">
      <w:pPr>
        <w:rPr>
          <w:b/>
          <w:bCs/>
        </w:rPr>
      </w:pPr>
    </w:p>
    <w:p w14:paraId="4318E481" w14:textId="2D030EB1" w:rsidR="00505638" w:rsidRDefault="00505638" w:rsidP="00770E1F">
      <w:pPr>
        <w:rPr>
          <w:b/>
          <w:bCs/>
        </w:rPr>
      </w:pPr>
    </w:p>
    <w:p w14:paraId="6957705E" w14:textId="77777777" w:rsidR="00505638" w:rsidRDefault="00505638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925"/>
        <w:gridCol w:w="1098"/>
        <w:gridCol w:w="901"/>
        <w:gridCol w:w="892"/>
      </w:tblGrid>
      <w:tr w:rsidR="00007C14" w14:paraId="5B2192EF" w14:textId="77777777" w:rsidTr="00DC0836">
        <w:tc>
          <w:tcPr>
            <w:tcW w:w="5042" w:type="dxa"/>
            <w:gridSpan w:val="2"/>
          </w:tcPr>
          <w:p w14:paraId="694A50D5" w14:textId="1A0FA699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est Case ID: TC0</w:t>
            </w:r>
            <w:r w:rsidR="00AD7654">
              <w:rPr>
                <w:b/>
                <w:bCs/>
              </w:rPr>
              <w:t>3</w:t>
            </w:r>
          </w:p>
        </w:tc>
        <w:tc>
          <w:tcPr>
            <w:tcW w:w="3573" w:type="dxa"/>
            <w:gridSpan w:val="3"/>
          </w:tcPr>
          <w:p w14:paraId="630BEA1F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C11A15D" w14:textId="77777777" w:rsidTr="00DC0836">
        <w:tc>
          <w:tcPr>
            <w:tcW w:w="5042" w:type="dxa"/>
            <w:gridSpan w:val="2"/>
          </w:tcPr>
          <w:p w14:paraId="320EB557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794F8E43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5F5A1C32" w14:textId="77777777" w:rsidTr="00DC0836">
        <w:tc>
          <w:tcPr>
            <w:tcW w:w="5042" w:type="dxa"/>
            <w:gridSpan w:val="2"/>
          </w:tcPr>
          <w:p w14:paraId="4B6864E5" w14:textId="756E9E05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</w:t>
            </w:r>
            <w:r w:rsidR="001B4ACF">
              <w:rPr>
                <w:b/>
                <w:bCs/>
              </w:rPr>
              <w:t>empty</w:t>
            </w:r>
            <w:r>
              <w:rPr>
                <w:b/>
                <w:bCs/>
              </w:rPr>
              <w:t xml:space="preserve"> password </w:t>
            </w:r>
          </w:p>
        </w:tc>
        <w:tc>
          <w:tcPr>
            <w:tcW w:w="3573" w:type="dxa"/>
            <w:gridSpan w:val="3"/>
          </w:tcPr>
          <w:p w14:paraId="7EF3859F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0612187C" w14:textId="77777777" w:rsidTr="00DC0836">
        <w:trPr>
          <w:trHeight w:val="702"/>
        </w:trPr>
        <w:tc>
          <w:tcPr>
            <w:tcW w:w="5042" w:type="dxa"/>
            <w:gridSpan w:val="2"/>
          </w:tcPr>
          <w:p w14:paraId="1EF898B0" w14:textId="79428C09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</w:t>
            </w:r>
            <w:r w:rsidR="001B4ACF">
              <w:rPr>
                <w:b/>
                <w:bCs/>
              </w:rPr>
              <w:t>Test the login page by not entering the password</w:t>
            </w:r>
          </w:p>
        </w:tc>
        <w:tc>
          <w:tcPr>
            <w:tcW w:w="3573" w:type="dxa"/>
            <w:gridSpan w:val="3"/>
          </w:tcPr>
          <w:p w14:paraId="42064857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45CAC5C" w14:textId="77777777" w:rsidTr="00DC0836">
        <w:tc>
          <w:tcPr>
            <w:tcW w:w="8615" w:type="dxa"/>
            <w:gridSpan w:val="5"/>
          </w:tcPr>
          <w:p w14:paraId="7F420F94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303FC6D8" w14:textId="77777777" w:rsidTr="00DC0836">
        <w:tc>
          <w:tcPr>
            <w:tcW w:w="8615" w:type="dxa"/>
            <w:gridSpan w:val="5"/>
          </w:tcPr>
          <w:p w14:paraId="124D0830" w14:textId="4AE68AB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  <w:r w:rsidR="00505638">
              <w:rPr>
                <w:b/>
                <w:bCs/>
              </w:rPr>
              <w:t>The user with a valid username and password exists in the database</w:t>
            </w:r>
          </w:p>
        </w:tc>
      </w:tr>
      <w:tr w:rsidR="00007C14" w14:paraId="6283B174" w14:textId="77777777" w:rsidTr="00DC0836">
        <w:tc>
          <w:tcPr>
            <w:tcW w:w="8615" w:type="dxa"/>
            <w:gridSpan w:val="5"/>
          </w:tcPr>
          <w:p w14:paraId="19BC2928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F9DFE5E" w14:textId="77777777" w:rsidTr="00DC0836">
        <w:tc>
          <w:tcPr>
            <w:tcW w:w="2547" w:type="dxa"/>
          </w:tcPr>
          <w:p w14:paraId="713BABB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19389ADA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2B99565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4931E54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0AFF4F9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65CF7A0" w14:textId="77777777" w:rsidTr="00DC0836">
        <w:tc>
          <w:tcPr>
            <w:tcW w:w="2547" w:type="dxa"/>
          </w:tcPr>
          <w:p w14:paraId="2E3EA862" w14:textId="77777777" w:rsidR="00505638" w:rsidRDefault="00505638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8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5B1DF5F1" w14:textId="071806A6" w:rsidR="00782272" w:rsidRDefault="00782272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>Enter the username</w:t>
            </w:r>
          </w:p>
          <w:p w14:paraId="16BE3C96" w14:textId="1B9748E7" w:rsidR="001B4ACF" w:rsidRDefault="001B4ACF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>Do not enter the password</w:t>
            </w:r>
            <w:r w:rsidR="006E5E99">
              <w:rPr>
                <w:b/>
                <w:bCs/>
              </w:rPr>
              <w:t>;</w:t>
            </w:r>
            <w:r>
              <w:rPr>
                <w:b/>
                <w:bCs/>
              </w:rPr>
              <w:t xml:space="preserve"> leave it empty </w:t>
            </w:r>
          </w:p>
          <w:p w14:paraId="02DF94BB" w14:textId="7AFE82CD" w:rsidR="00007C14" w:rsidRPr="007A156D" w:rsidRDefault="001B4ACF" w:rsidP="00505638">
            <w:pPr>
              <w:pStyle w:val="ListParagraph"/>
              <w:numPr>
                <w:ilvl w:val="0"/>
                <w:numId w:val="12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56597F6E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proofErr w:type="spellStart"/>
            <w:r w:rsidRPr="008429B2">
              <w:rPr>
                <w:b/>
                <w:bCs/>
              </w:rPr>
              <w:t>standard_user</w:t>
            </w:r>
            <w:proofErr w:type="spellEnd"/>
            <w:r>
              <w:rPr>
                <w:b/>
                <w:bCs/>
              </w:rPr>
              <w:t>”</w:t>
            </w:r>
          </w:p>
          <w:p w14:paraId="427A9354" w14:textId="77777777" w:rsidR="00007C14" w:rsidRDefault="00007C14" w:rsidP="00DC0836">
            <w:pPr>
              <w:rPr>
                <w:b/>
                <w:bCs/>
              </w:rPr>
            </w:pPr>
          </w:p>
          <w:p w14:paraId="15F0A46D" w14:textId="4F740A65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4BE0A3F7" w14:textId="03DC2230" w:rsidR="00007C14" w:rsidRDefault="00604865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 </w:t>
            </w:r>
          </w:p>
        </w:tc>
        <w:tc>
          <w:tcPr>
            <w:tcW w:w="1191" w:type="dxa"/>
          </w:tcPr>
          <w:p w14:paraId="03FF27AE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6EA1F5BB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2B5B514A" w14:textId="77777777" w:rsidR="00007C14" w:rsidRDefault="00007C14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793"/>
        <w:gridCol w:w="1116"/>
        <w:gridCol w:w="957"/>
        <w:gridCol w:w="950"/>
      </w:tblGrid>
      <w:tr w:rsidR="00007C14" w14:paraId="1F9B9D11" w14:textId="77777777" w:rsidTr="00DC0836">
        <w:tc>
          <w:tcPr>
            <w:tcW w:w="5042" w:type="dxa"/>
            <w:gridSpan w:val="2"/>
          </w:tcPr>
          <w:p w14:paraId="54D32AC6" w14:textId="1E48096D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</w:t>
            </w:r>
            <w:r w:rsidR="00AD7654">
              <w:rPr>
                <w:b/>
                <w:bCs/>
              </w:rPr>
              <w:t>4</w:t>
            </w:r>
          </w:p>
        </w:tc>
        <w:tc>
          <w:tcPr>
            <w:tcW w:w="3573" w:type="dxa"/>
            <w:gridSpan w:val="3"/>
          </w:tcPr>
          <w:p w14:paraId="441CCAC4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C75504B" w14:textId="77777777" w:rsidTr="00DC0836">
        <w:tc>
          <w:tcPr>
            <w:tcW w:w="5042" w:type="dxa"/>
            <w:gridSpan w:val="2"/>
          </w:tcPr>
          <w:p w14:paraId="2FE5632D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: Login</w:t>
            </w:r>
          </w:p>
        </w:tc>
        <w:tc>
          <w:tcPr>
            <w:tcW w:w="3573" w:type="dxa"/>
            <w:gridSpan w:val="3"/>
          </w:tcPr>
          <w:p w14:paraId="0E1A9290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7BE5607D" w14:textId="77777777" w:rsidTr="00DC0836">
        <w:tc>
          <w:tcPr>
            <w:tcW w:w="5042" w:type="dxa"/>
            <w:gridSpan w:val="2"/>
          </w:tcPr>
          <w:p w14:paraId="2B9606A5" w14:textId="158AE96A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login with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 xml:space="preserve">valid username and password </w:t>
            </w:r>
          </w:p>
        </w:tc>
        <w:tc>
          <w:tcPr>
            <w:tcW w:w="3573" w:type="dxa"/>
            <w:gridSpan w:val="3"/>
          </w:tcPr>
          <w:p w14:paraId="3589A0AA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E1201C1" w14:textId="77777777" w:rsidTr="00DC0836">
        <w:trPr>
          <w:trHeight w:val="702"/>
        </w:trPr>
        <w:tc>
          <w:tcPr>
            <w:tcW w:w="5042" w:type="dxa"/>
            <w:gridSpan w:val="2"/>
          </w:tcPr>
          <w:p w14:paraId="29B3873C" w14:textId="04B6E578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login page by entering the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>valid credentials</w:t>
            </w:r>
          </w:p>
        </w:tc>
        <w:tc>
          <w:tcPr>
            <w:tcW w:w="3573" w:type="dxa"/>
            <w:gridSpan w:val="3"/>
          </w:tcPr>
          <w:p w14:paraId="6757CAF5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621A00B5" w14:textId="77777777" w:rsidTr="00DC0836">
        <w:tc>
          <w:tcPr>
            <w:tcW w:w="8615" w:type="dxa"/>
            <w:gridSpan w:val="5"/>
          </w:tcPr>
          <w:p w14:paraId="03DA2069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23B7E379" w14:textId="77777777" w:rsidTr="00DC0836">
        <w:tc>
          <w:tcPr>
            <w:tcW w:w="8615" w:type="dxa"/>
            <w:gridSpan w:val="5"/>
          </w:tcPr>
          <w:p w14:paraId="1A9A122C" w14:textId="778DDE31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</w:p>
        </w:tc>
      </w:tr>
      <w:tr w:rsidR="00007C14" w14:paraId="383C9E14" w14:textId="77777777" w:rsidTr="00DC0836">
        <w:tc>
          <w:tcPr>
            <w:tcW w:w="8615" w:type="dxa"/>
            <w:gridSpan w:val="5"/>
          </w:tcPr>
          <w:p w14:paraId="609E695A" w14:textId="77777777" w:rsidR="00007C14" w:rsidRDefault="00007C14" w:rsidP="00DC0836">
            <w:pPr>
              <w:rPr>
                <w:b/>
                <w:bCs/>
              </w:rPr>
            </w:pPr>
          </w:p>
        </w:tc>
      </w:tr>
      <w:tr w:rsidR="00007C14" w14:paraId="4CA56FD4" w14:textId="77777777" w:rsidTr="00DC0836">
        <w:tc>
          <w:tcPr>
            <w:tcW w:w="2547" w:type="dxa"/>
          </w:tcPr>
          <w:p w14:paraId="08892CD3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1189600A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5E361AC0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5CAD1DA7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78576AB4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007C14" w14:paraId="5CEE2B11" w14:textId="77777777" w:rsidTr="00DC0836">
        <w:tc>
          <w:tcPr>
            <w:tcW w:w="2547" w:type="dxa"/>
          </w:tcPr>
          <w:p w14:paraId="566CA5FF" w14:textId="77777777" w:rsidR="00505638" w:rsidRDefault="00505638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9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D409E20" w14:textId="35346DD1" w:rsidR="00007C14" w:rsidRDefault="00007C14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Enter the </w:t>
            </w:r>
            <w:r w:rsidR="00604865">
              <w:rPr>
                <w:b/>
                <w:bCs/>
              </w:rPr>
              <w:t>in</w:t>
            </w:r>
            <w:r>
              <w:rPr>
                <w:b/>
                <w:bCs/>
              </w:rPr>
              <w:t>valid username and password in the username and password fields</w:t>
            </w:r>
          </w:p>
          <w:p w14:paraId="72FF0984" w14:textId="6B4F3DCD" w:rsidR="00007C14" w:rsidRPr="007A156D" w:rsidRDefault="00007C14" w:rsidP="00505638">
            <w:pPr>
              <w:pStyle w:val="ListParagraph"/>
              <w:numPr>
                <w:ilvl w:val="0"/>
                <w:numId w:val="13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</w:t>
            </w:r>
            <w:r w:rsidR="00505638">
              <w:rPr>
                <w:b/>
                <w:bCs/>
              </w:rPr>
              <w:t xml:space="preserve">“LOGIN” </w:t>
            </w:r>
            <w:r>
              <w:rPr>
                <w:b/>
                <w:bCs/>
              </w:rPr>
              <w:t>button</w:t>
            </w:r>
          </w:p>
        </w:tc>
        <w:tc>
          <w:tcPr>
            <w:tcW w:w="2495" w:type="dxa"/>
          </w:tcPr>
          <w:p w14:paraId="3D1D0045" w14:textId="7B5912F5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Username: “</w:t>
            </w:r>
            <w:r w:rsidR="00604865">
              <w:rPr>
                <w:b/>
                <w:bCs/>
              </w:rPr>
              <w:t>username</w:t>
            </w:r>
            <w:r>
              <w:rPr>
                <w:b/>
                <w:bCs/>
              </w:rPr>
              <w:t>”</w:t>
            </w:r>
          </w:p>
          <w:p w14:paraId="1CA01F86" w14:textId="77777777" w:rsidR="00007C14" w:rsidRDefault="00007C14" w:rsidP="00DC0836">
            <w:pPr>
              <w:rPr>
                <w:b/>
                <w:bCs/>
              </w:rPr>
            </w:pPr>
          </w:p>
          <w:p w14:paraId="45E623F5" w14:textId="77777777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Password:</w:t>
            </w:r>
          </w:p>
          <w:p w14:paraId="28FE4466" w14:textId="500330CB" w:rsidR="00007C14" w:rsidRDefault="00007C14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“</w:t>
            </w:r>
            <w:r w:rsidR="00604865">
              <w:rPr>
                <w:b/>
                <w:bCs/>
              </w:rPr>
              <w:t>password</w:t>
            </w:r>
            <w:r>
              <w:rPr>
                <w:b/>
                <w:bCs/>
              </w:rPr>
              <w:t>”</w:t>
            </w:r>
          </w:p>
        </w:tc>
        <w:tc>
          <w:tcPr>
            <w:tcW w:w="1191" w:type="dxa"/>
          </w:tcPr>
          <w:p w14:paraId="3D92C117" w14:textId="528501E9" w:rsidR="00007C14" w:rsidRDefault="00604865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Error </w:t>
            </w:r>
            <w:proofErr w:type="gramStart"/>
            <w:r>
              <w:rPr>
                <w:b/>
                <w:bCs/>
              </w:rPr>
              <w:t>message</w:t>
            </w:r>
            <w:r w:rsidR="003F5BC0">
              <w:rPr>
                <w:b/>
                <w:bCs/>
              </w:rPr>
              <w:t>;</w:t>
            </w:r>
            <w:proofErr w:type="gramEnd"/>
            <w:r w:rsidR="003F5BC0">
              <w:rPr>
                <w:b/>
                <w:bCs/>
              </w:rPr>
              <w:t xml:space="preserve"> user not logged in</w:t>
            </w:r>
          </w:p>
        </w:tc>
        <w:tc>
          <w:tcPr>
            <w:tcW w:w="1191" w:type="dxa"/>
          </w:tcPr>
          <w:p w14:paraId="4206667F" w14:textId="77777777" w:rsidR="00007C14" w:rsidRDefault="00007C14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0A96F97F" w14:textId="77777777" w:rsidR="00007C14" w:rsidRDefault="00007C14" w:rsidP="00DC0836">
            <w:pPr>
              <w:rPr>
                <w:b/>
                <w:bCs/>
              </w:rPr>
            </w:pPr>
          </w:p>
        </w:tc>
      </w:tr>
    </w:tbl>
    <w:p w14:paraId="71F811E3" w14:textId="77777777" w:rsidR="00007C14" w:rsidRDefault="00007C14" w:rsidP="00770E1F">
      <w:pPr>
        <w:rPr>
          <w:b/>
          <w:bCs/>
        </w:rPr>
      </w:pPr>
    </w:p>
    <w:p w14:paraId="2F44A6F7" w14:textId="11E9E701" w:rsidR="003F5BC0" w:rsidRDefault="003F5BC0" w:rsidP="00770E1F">
      <w:pPr>
        <w:rPr>
          <w:b/>
          <w:bCs/>
        </w:rPr>
      </w:pPr>
    </w:p>
    <w:p w14:paraId="554FB960" w14:textId="6E877190" w:rsidR="00505638" w:rsidRDefault="00505638" w:rsidP="00770E1F">
      <w:pPr>
        <w:rPr>
          <w:b/>
          <w:bCs/>
        </w:rPr>
      </w:pPr>
    </w:p>
    <w:p w14:paraId="5D1C8B69" w14:textId="2B1D1CC7" w:rsidR="00505638" w:rsidRDefault="00505638" w:rsidP="00770E1F">
      <w:pPr>
        <w:rPr>
          <w:b/>
          <w:bCs/>
        </w:rPr>
      </w:pPr>
    </w:p>
    <w:p w14:paraId="16E5CBC6" w14:textId="08C7175E" w:rsidR="00505638" w:rsidRDefault="00505638" w:rsidP="00770E1F">
      <w:pPr>
        <w:rPr>
          <w:b/>
          <w:bCs/>
        </w:rPr>
      </w:pPr>
    </w:p>
    <w:p w14:paraId="58D8199C" w14:textId="755B52CE" w:rsidR="00505638" w:rsidRDefault="00505638" w:rsidP="00770E1F">
      <w:pPr>
        <w:rPr>
          <w:b/>
          <w:bCs/>
        </w:rPr>
      </w:pPr>
    </w:p>
    <w:p w14:paraId="4B84A092" w14:textId="3A10E512" w:rsidR="00505638" w:rsidRDefault="00505638" w:rsidP="00770E1F">
      <w:pPr>
        <w:rPr>
          <w:b/>
          <w:bCs/>
        </w:rPr>
      </w:pPr>
    </w:p>
    <w:p w14:paraId="577EE592" w14:textId="6801187A" w:rsidR="00505638" w:rsidRDefault="00505638" w:rsidP="00770E1F">
      <w:pPr>
        <w:rPr>
          <w:b/>
          <w:bCs/>
        </w:rPr>
      </w:pPr>
    </w:p>
    <w:p w14:paraId="0D14E8B3" w14:textId="77777777" w:rsidR="00505638" w:rsidRDefault="00505638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680"/>
        <w:gridCol w:w="1242"/>
        <w:gridCol w:w="951"/>
        <w:gridCol w:w="943"/>
      </w:tblGrid>
      <w:tr w:rsidR="003F5BC0" w14:paraId="5F64AE4F" w14:textId="77777777" w:rsidTr="00DC0836">
        <w:tc>
          <w:tcPr>
            <w:tcW w:w="5042" w:type="dxa"/>
            <w:gridSpan w:val="2"/>
          </w:tcPr>
          <w:p w14:paraId="14E1CCA7" w14:textId="7267C694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est Case ID: TC0</w:t>
            </w:r>
            <w:r w:rsidR="00AD7654">
              <w:rPr>
                <w:b/>
                <w:bCs/>
              </w:rPr>
              <w:t>5</w:t>
            </w:r>
          </w:p>
        </w:tc>
        <w:tc>
          <w:tcPr>
            <w:tcW w:w="3573" w:type="dxa"/>
            <w:gridSpan w:val="3"/>
          </w:tcPr>
          <w:p w14:paraId="3574DD90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26334F70" w14:textId="77777777" w:rsidTr="00DC0836">
        <w:tc>
          <w:tcPr>
            <w:tcW w:w="5042" w:type="dxa"/>
            <w:gridSpan w:val="2"/>
          </w:tcPr>
          <w:p w14:paraId="347FF41A" w14:textId="10908089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Functionality: </w:t>
            </w:r>
            <w:r w:rsidR="003D5D92">
              <w:rPr>
                <w:b/>
                <w:bCs/>
              </w:rPr>
              <w:t>Shoppin</w:t>
            </w:r>
            <w:r w:rsidR="00AE6A23">
              <w:rPr>
                <w:b/>
                <w:bCs/>
              </w:rPr>
              <w:t>g</w:t>
            </w:r>
            <w:r w:rsidR="003D5D92">
              <w:rPr>
                <w:b/>
                <w:bCs/>
              </w:rPr>
              <w:t xml:space="preserve"> cart</w:t>
            </w:r>
          </w:p>
        </w:tc>
        <w:tc>
          <w:tcPr>
            <w:tcW w:w="3573" w:type="dxa"/>
            <w:gridSpan w:val="3"/>
          </w:tcPr>
          <w:p w14:paraId="2BC45666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512B08D4" w14:textId="77777777" w:rsidTr="00DC0836">
        <w:tc>
          <w:tcPr>
            <w:tcW w:w="5042" w:type="dxa"/>
            <w:gridSpan w:val="2"/>
          </w:tcPr>
          <w:p w14:paraId="197B4100" w14:textId="2F1622FE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</w:t>
            </w:r>
            <w:r w:rsidR="00731D57">
              <w:rPr>
                <w:b/>
                <w:bCs/>
              </w:rPr>
              <w:t xml:space="preserve">Verify </w:t>
            </w:r>
            <w:r w:rsidR="00BF7165">
              <w:rPr>
                <w:b/>
                <w:bCs/>
              </w:rPr>
              <w:t xml:space="preserve">the shopping cart </w:t>
            </w:r>
            <w:r w:rsidR="002235E9">
              <w:rPr>
                <w:b/>
                <w:bCs/>
              </w:rPr>
              <w:t xml:space="preserve">stores the added item information </w:t>
            </w:r>
          </w:p>
        </w:tc>
        <w:tc>
          <w:tcPr>
            <w:tcW w:w="3573" w:type="dxa"/>
            <w:gridSpan w:val="3"/>
          </w:tcPr>
          <w:p w14:paraId="28795127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72A7AAB1" w14:textId="77777777" w:rsidTr="00DC0836">
        <w:trPr>
          <w:trHeight w:val="702"/>
        </w:trPr>
        <w:tc>
          <w:tcPr>
            <w:tcW w:w="5042" w:type="dxa"/>
            <w:gridSpan w:val="2"/>
          </w:tcPr>
          <w:p w14:paraId="7AFE87AD" w14:textId="66BD9429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</w:t>
            </w:r>
            <w:r w:rsidR="005E27D2">
              <w:rPr>
                <w:b/>
                <w:bCs/>
              </w:rPr>
              <w:t>shopping cart</w:t>
            </w:r>
            <w:r>
              <w:rPr>
                <w:b/>
                <w:bCs/>
              </w:rPr>
              <w:t xml:space="preserve"> by</w:t>
            </w:r>
            <w:r w:rsidR="005E27D2">
              <w:rPr>
                <w:b/>
                <w:bCs/>
              </w:rPr>
              <w:t xml:space="preserve"> adding</w:t>
            </w:r>
            <w:r>
              <w:rPr>
                <w:b/>
                <w:bCs/>
              </w:rPr>
              <w:t xml:space="preserve"> the </w:t>
            </w:r>
            <w:r w:rsidR="005E27D2">
              <w:rPr>
                <w:b/>
                <w:bCs/>
              </w:rPr>
              <w:t>item to the cart and check</w:t>
            </w:r>
            <w:r w:rsidR="003668D4">
              <w:rPr>
                <w:b/>
                <w:bCs/>
              </w:rPr>
              <w:t xml:space="preserve">ing </w:t>
            </w:r>
            <w:r w:rsidR="00505638">
              <w:rPr>
                <w:b/>
                <w:bCs/>
              </w:rPr>
              <w:t xml:space="preserve">whether </w:t>
            </w:r>
            <w:r w:rsidR="003668D4">
              <w:rPr>
                <w:b/>
                <w:bCs/>
              </w:rPr>
              <w:t>the cart stores information about the</w:t>
            </w:r>
            <w:r w:rsidR="00505638">
              <w:rPr>
                <w:b/>
                <w:bCs/>
              </w:rPr>
              <w:t xml:space="preserve"> item</w:t>
            </w:r>
            <w:r w:rsidR="003668D4">
              <w:rPr>
                <w:b/>
                <w:bCs/>
              </w:rPr>
              <w:t xml:space="preserve"> quantity</w:t>
            </w:r>
            <w:r w:rsidR="00505638">
              <w:rPr>
                <w:b/>
                <w:bCs/>
              </w:rPr>
              <w:t>, name,</w:t>
            </w:r>
            <w:r w:rsidR="003668D4">
              <w:rPr>
                <w:b/>
                <w:bCs/>
              </w:rPr>
              <w:t xml:space="preserve"> </w:t>
            </w:r>
            <w:proofErr w:type="gramStart"/>
            <w:r w:rsidR="003668D4">
              <w:rPr>
                <w:b/>
                <w:bCs/>
              </w:rPr>
              <w:t>description</w:t>
            </w:r>
            <w:proofErr w:type="gramEnd"/>
            <w:r w:rsidR="00505638">
              <w:rPr>
                <w:b/>
                <w:bCs/>
              </w:rPr>
              <w:t xml:space="preserve"> and price</w:t>
            </w:r>
          </w:p>
        </w:tc>
        <w:tc>
          <w:tcPr>
            <w:tcW w:w="3573" w:type="dxa"/>
            <w:gridSpan w:val="3"/>
          </w:tcPr>
          <w:p w14:paraId="11A7EFD0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7A722F70" w14:textId="77777777" w:rsidTr="00DC0836">
        <w:tc>
          <w:tcPr>
            <w:tcW w:w="8615" w:type="dxa"/>
            <w:gridSpan w:val="5"/>
          </w:tcPr>
          <w:p w14:paraId="254C47FB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608C3CD9" w14:textId="77777777" w:rsidTr="00DC0836">
        <w:tc>
          <w:tcPr>
            <w:tcW w:w="8615" w:type="dxa"/>
            <w:gridSpan w:val="5"/>
          </w:tcPr>
          <w:p w14:paraId="0992D1EE" w14:textId="402E489B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</w:t>
            </w:r>
            <w:r w:rsidR="00423ACC">
              <w:rPr>
                <w:b/>
                <w:bCs/>
              </w:rPr>
              <w:t xml:space="preserve">There must be </w:t>
            </w:r>
            <w:r w:rsidR="00A263D5">
              <w:rPr>
                <w:b/>
                <w:bCs/>
              </w:rPr>
              <w:t xml:space="preserve">an </w:t>
            </w:r>
            <w:r w:rsidR="00423ACC">
              <w:rPr>
                <w:b/>
                <w:bCs/>
              </w:rPr>
              <w:t>item existing in the database</w:t>
            </w:r>
          </w:p>
        </w:tc>
      </w:tr>
      <w:tr w:rsidR="003F5BC0" w14:paraId="54A8CFDE" w14:textId="77777777" w:rsidTr="00DC0836">
        <w:tc>
          <w:tcPr>
            <w:tcW w:w="8615" w:type="dxa"/>
            <w:gridSpan w:val="5"/>
          </w:tcPr>
          <w:p w14:paraId="7F07432B" w14:textId="77777777" w:rsidR="003F5BC0" w:rsidRDefault="003F5BC0" w:rsidP="00DC0836">
            <w:pPr>
              <w:rPr>
                <w:b/>
                <w:bCs/>
              </w:rPr>
            </w:pPr>
          </w:p>
        </w:tc>
      </w:tr>
      <w:tr w:rsidR="003F5BC0" w14:paraId="071DE648" w14:textId="77777777" w:rsidTr="00DC0836">
        <w:tc>
          <w:tcPr>
            <w:tcW w:w="2547" w:type="dxa"/>
          </w:tcPr>
          <w:p w14:paraId="6B3B4C3D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5CE8C322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6892DCAB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65288CD9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5FB03CEB" w14:textId="77777777" w:rsidR="003F5BC0" w:rsidRDefault="003F5BC0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3F5BC0" w14:paraId="18A91D8C" w14:textId="77777777" w:rsidTr="00DC0836">
        <w:tc>
          <w:tcPr>
            <w:tcW w:w="2547" w:type="dxa"/>
          </w:tcPr>
          <w:p w14:paraId="3A39F193" w14:textId="77777777" w:rsidR="00505638" w:rsidRDefault="00505638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10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312A270B" w14:textId="23B09490" w:rsidR="003F5BC0" w:rsidRDefault="002A2601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>Login to the website through the Login page</w:t>
            </w:r>
          </w:p>
          <w:p w14:paraId="65704639" w14:textId="77777777" w:rsidR="003F5BC0" w:rsidRDefault="002A2601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Add an item to the cart by </w:t>
            </w:r>
            <w:r w:rsidR="00A51B0E">
              <w:rPr>
                <w:b/>
                <w:bCs/>
              </w:rPr>
              <w:t xml:space="preserve">clicking the “ADD TO CART” button </w:t>
            </w:r>
          </w:p>
          <w:p w14:paraId="3928A631" w14:textId="0FACB8D0" w:rsidR="0086670F" w:rsidRPr="007A156D" w:rsidRDefault="0086670F" w:rsidP="00505638">
            <w:pPr>
              <w:pStyle w:val="ListParagraph"/>
              <w:numPr>
                <w:ilvl w:val="0"/>
                <w:numId w:val="14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shopping cart by clicking the cart icon</w:t>
            </w:r>
          </w:p>
        </w:tc>
        <w:tc>
          <w:tcPr>
            <w:tcW w:w="2495" w:type="dxa"/>
          </w:tcPr>
          <w:p w14:paraId="677C6D6E" w14:textId="40A4528A" w:rsidR="003F5BC0" w:rsidRDefault="0086670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Item to be added to the cart “Sauce Labs Backpack”</w:t>
            </w:r>
          </w:p>
          <w:p w14:paraId="2B7F07AD" w14:textId="77777777" w:rsidR="003F5BC0" w:rsidRDefault="003F5BC0" w:rsidP="00DC0836">
            <w:pPr>
              <w:rPr>
                <w:b/>
                <w:bCs/>
              </w:rPr>
            </w:pPr>
          </w:p>
          <w:p w14:paraId="620FB887" w14:textId="129E2549" w:rsidR="003F5BC0" w:rsidRDefault="003F5BC0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102710ED" w14:textId="70550810" w:rsidR="003F5BC0" w:rsidRDefault="0086670F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e cart displays the item </w:t>
            </w:r>
            <w:r w:rsidR="00A263D5">
              <w:rPr>
                <w:b/>
                <w:bCs/>
              </w:rPr>
              <w:t xml:space="preserve">quantity, </w:t>
            </w:r>
            <w:r w:rsidR="00A10F98">
              <w:rPr>
                <w:b/>
                <w:bCs/>
              </w:rPr>
              <w:t>name</w:t>
            </w:r>
            <w:r w:rsidR="00505638">
              <w:rPr>
                <w:b/>
                <w:bCs/>
              </w:rPr>
              <w:t xml:space="preserve">, </w:t>
            </w:r>
            <w:proofErr w:type="gramStart"/>
            <w:r w:rsidR="00505638">
              <w:rPr>
                <w:b/>
                <w:bCs/>
              </w:rPr>
              <w:t>price</w:t>
            </w:r>
            <w:proofErr w:type="gramEnd"/>
            <w:r w:rsidR="00A10F98">
              <w:rPr>
                <w:b/>
                <w:bCs/>
              </w:rPr>
              <w:t xml:space="preserve"> and description</w:t>
            </w:r>
          </w:p>
        </w:tc>
        <w:tc>
          <w:tcPr>
            <w:tcW w:w="1191" w:type="dxa"/>
          </w:tcPr>
          <w:p w14:paraId="45C10D91" w14:textId="77777777" w:rsidR="003F5BC0" w:rsidRDefault="003F5BC0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1A3259BB" w14:textId="77777777" w:rsidR="003F5BC0" w:rsidRDefault="003F5BC0" w:rsidP="00DC0836">
            <w:pPr>
              <w:rPr>
                <w:b/>
                <w:bCs/>
              </w:rPr>
            </w:pPr>
          </w:p>
        </w:tc>
      </w:tr>
    </w:tbl>
    <w:p w14:paraId="056BD548" w14:textId="77777777" w:rsidR="003F5BC0" w:rsidRDefault="003F5BC0" w:rsidP="00770E1F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9"/>
        <w:gridCol w:w="1783"/>
        <w:gridCol w:w="1130"/>
        <w:gridCol w:w="955"/>
        <w:gridCol w:w="948"/>
      </w:tblGrid>
      <w:tr w:rsidR="00A10F98" w14:paraId="75DDE616" w14:textId="77777777" w:rsidTr="00DC0836">
        <w:tc>
          <w:tcPr>
            <w:tcW w:w="5042" w:type="dxa"/>
            <w:gridSpan w:val="2"/>
          </w:tcPr>
          <w:p w14:paraId="0C873783" w14:textId="668EBEDE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Case ID: TC06</w:t>
            </w:r>
          </w:p>
        </w:tc>
        <w:tc>
          <w:tcPr>
            <w:tcW w:w="3573" w:type="dxa"/>
            <w:gridSpan w:val="3"/>
          </w:tcPr>
          <w:p w14:paraId="3A695490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5FDADD96" w14:textId="77777777" w:rsidTr="00DC0836">
        <w:tc>
          <w:tcPr>
            <w:tcW w:w="5042" w:type="dxa"/>
            <w:gridSpan w:val="2"/>
          </w:tcPr>
          <w:p w14:paraId="5CD0C8A9" w14:textId="310C5C63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unctionality</w:t>
            </w:r>
            <w:r w:rsidR="00D835F6">
              <w:rPr>
                <w:b/>
                <w:bCs/>
              </w:rPr>
              <w:t xml:space="preserve">: Checkout </w:t>
            </w:r>
          </w:p>
        </w:tc>
        <w:tc>
          <w:tcPr>
            <w:tcW w:w="3573" w:type="dxa"/>
            <w:gridSpan w:val="3"/>
          </w:tcPr>
          <w:p w14:paraId="50AEE02C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04165C8F" w14:textId="77777777" w:rsidTr="00DC0836">
        <w:tc>
          <w:tcPr>
            <w:tcW w:w="5042" w:type="dxa"/>
            <w:gridSpan w:val="2"/>
          </w:tcPr>
          <w:p w14:paraId="6A73A905" w14:textId="61A2C76B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est Title: Verify the </w:t>
            </w:r>
            <w:r w:rsidR="00480FD5">
              <w:rPr>
                <w:b/>
                <w:bCs/>
              </w:rPr>
              <w:t xml:space="preserve">personal information </w:t>
            </w:r>
            <w:r w:rsidR="00FD0A6E">
              <w:rPr>
                <w:b/>
                <w:bCs/>
              </w:rPr>
              <w:t xml:space="preserve">form </w:t>
            </w:r>
            <w:r w:rsidR="00480FD5">
              <w:rPr>
                <w:b/>
                <w:bCs/>
              </w:rPr>
              <w:t>on the checkout page cannot be submitted if the required fields are empty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3573" w:type="dxa"/>
            <w:gridSpan w:val="3"/>
          </w:tcPr>
          <w:p w14:paraId="72280360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634C37FD" w14:textId="77777777" w:rsidTr="00DC0836">
        <w:trPr>
          <w:trHeight w:val="702"/>
        </w:trPr>
        <w:tc>
          <w:tcPr>
            <w:tcW w:w="5042" w:type="dxa"/>
            <w:gridSpan w:val="2"/>
          </w:tcPr>
          <w:p w14:paraId="68E995F7" w14:textId="113A1DA4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escription: Test the </w:t>
            </w:r>
            <w:r w:rsidR="00480FD5">
              <w:rPr>
                <w:b/>
                <w:bCs/>
              </w:rPr>
              <w:t>personal information</w:t>
            </w:r>
            <w:r w:rsidR="007A76E8">
              <w:rPr>
                <w:b/>
                <w:bCs/>
              </w:rPr>
              <w:t xml:space="preserve"> form</w:t>
            </w:r>
            <w:r w:rsidR="00480FD5">
              <w:rPr>
                <w:b/>
                <w:bCs/>
              </w:rPr>
              <w:t xml:space="preserve"> by </w:t>
            </w:r>
            <w:r w:rsidR="004B51A7">
              <w:rPr>
                <w:b/>
                <w:bCs/>
              </w:rPr>
              <w:t>leaving the fields empty</w:t>
            </w:r>
          </w:p>
        </w:tc>
        <w:tc>
          <w:tcPr>
            <w:tcW w:w="3573" w:type="dxa"/>
            <w:gridSpan w:val="3"/>
          </w:tcPr>
          <w:p w14:paraId="642B1186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4EA787C0" w14:textId="77777777" w:rsidTr="00DC0836">
        <w:tc>
          <w:tcPr>
            <w:tcW w:w="8615" w:type="dxa"/>
            <w:gridSpan w:val="5"/>
          </w:tcPr>
          <w:p w14:paraId="7E0CDDD7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526BD95E" w14:textId="77777777" w:rsidTr="00DC0836">
        <w:tc>
          <w:tcPr>
            <w:tcW w:w="8615" w:type="dxa"/>
            <w:gridSpan w:val="5"/>
          </w:tcPr>
          <w:p w14:paraId="0C0FBA54" w14:textId="6EB486A1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e-conditions: There must be </w:t>
            </w:r>
            <w:r w:rsidR="004B51A7">
              <w:rPr>
                <w:b/>
                <w:bCs/>
              </w:rPr>
              <w:t xml:space="preserve">the item in the cart </w:t>
            </w:r>
          </w:p>
        </w:tc>
      </w:tr>
      <w:tr w:rsidR="00A10F98" w14:paraId="32D05322" w14:textId="77777777" w:rsidTr="00DC0836">
        <w:tc>
          <w:tcPr>
            <w:tcW w:w="8615" w:type="dxa"/>
            <w:gridSpan w:val="5"/>
          </w:tcPr>
          <w:p w14:paraId="0E7ED57A" w14:textId="77777777" w:rsidR="00A10F98" w:rsidRDefault="00A10F98" w:rsidP="00DC0836">
            <w:pPr>
              <w:rPr>
                <w:b/>
                <w:bCs/>
              </w:rPr>
            </w:pPr>
          </w:p>
        </w:tc>
      </w:tr>
      <w:tr w:rsidR="00A10F98" w14:paraId="2E1EC3FC" w14:textId="77777777" w:rsidTr="00DC0836">
        <w:tc>
          <w:tcPr>
            <w:tcW w:w="2547" w:type="dxa"/>
          </w:tcPr>
          <w:p w14:paraId="7D120076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eps</w:t>
            </w:r>
          </w:p>
        </w:tc>
        <w:tc>
          <w:tcPr>
            <w:tcW w:w="2495" w:type="dxa"/>
          </w:tcPr>
          <w:p w14:paraId="36A8A927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est Data</w:t>
            </w:r>
          </w:p>
        </w:tc>
        <w:tc>
          <w:tcPr>
            <w:tcW w:w="1191" w:type="dxa"/>
          </w:tcPr>
          <w:p w14:paraId="7F6E016D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Expected Result</w:t>
            </w:r>
          </w:p>
        </w:tc>
        <w:tc>
          <w:tcPr>
            <w:tcW w:w="1191" w:type="dxa"/>
          </w:tcPr>
          <w:p w14:paraId="3A399EA5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Actual Result</w:t>
            </w:r>
          </w:p>
        </w:tc>
        <w:tc>
          <w:tcPr>
            <w:tcW w:w="1191" w:type="dxa"/>
          </w:tcPr>
          <w:p w14:paraId="4F87F715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</w:tr>
      <w:tr w:rsidR="00A10F98" w14:paraId="0F7645FE" w14:textId="77777777" w:rsidTr="00DC0836">
        <w:tc>
          <w:tcPr>
            <w:tcW w:w="2547" w:type="dxa"/>
          </w:tcPr>
          <w:p w14:paraId="0FD90419" w14:textId="77777777" w:rsidR="00505638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Go to the website </w:t>
            </w:r>
            <w:hyperlink r:id="rId11" w:history="1">
              <w:r w:rsidRPr="00DA585C">
                <w:rPr>
                  <w:rStyle w:val="Hyperlink"/>
                  <w:b/>
                  <w:bCs/>
                </w:rPr>
                <w:t>https://www.saucedemo.com/</w:t>
              </w:r>
            </w:hyperlink>
          </w:p>
          <w:p w14:paraId="68161534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Login to the website through the Login page</w:t>
            </w:r>
          </w:p>
          <w:p w14:paraId="323869B2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Add an item to the cart by clicking the “ADD TO CART” button </w:t>
            </w:r>
          </w:p>
          <w:p w14:paraId="46DF22B4" w14:textId="77777777" w:rsidR="00A10F98" w:rsidRDefault="00A10F9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Go to the shopping cart by clicking the cart icon</w:t>
            </w:r>
          </w:p>
          <w:p w14:paraId="743E25DB" w14:textId="1FAE404E" w:rsidR="00FD0A6E" w:rsidRDefault="00FD0A6E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>Click on the “CHECKOUT” button</w:t>
            </w:r>
            <w:r w:rsidR="007737AF">
              <w:rPr>
                <w:b/>
                <w:bCs/>
              </w:rPr>
              <w:t xml:space="preserve">; it will redirect to the personal information form </w:t>
            </w:r>
          </w:p>
          <w:p w14:paraId="7AB14A3F" w14:textId="18873D91" w:rsidR="00FD0A6E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Fill up the form </w:t>
            </w:r>
          </w:p>
          <w:p w14:paraId="6762010A" w14:textId="77777777" w:rsidR="00990F2D" w:rsidRDefault="00990F2D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t xml:space="preserve">Click the “CONTINUE” button </w:t>
            </w:r>
          </w:p>
          <w:p w14:paraId="393BAA88" w14:textId="04B9D3DB" w:rsidR="00505638" w:rsidRPr="007A156D" w:rsidRDefault="00505638" w:rsidP="00505638">
            <w:pPr>
              <w:pStyle w:val="ListParagraph"/>
              <w:numPr>
                <w:ilvl w:val="0"/>
                <w:numId w:val="15"/>
              </w:num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Click the “FINISH” button</w:t>
            </w:r>
          </w:p>
        </w:tc>
        <w:tc>
          <w:tcPr>
            <w:tcW w:w="2495" w:type="dxa"/>
          </w:tcPr>
          <w:p w14:paraId="4109E737" w14:textId="77777777" w:rsidR="00A10F98" w:rsidRDefault="00A10F9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Item to be added to the cart “Sauce Labs Backpack”</w:t>
            </w:r>
          </w:p>
          <w:p w14:paraId="33F81195" w14:textId="77777777" w:rsidR="00A10F98" w:rsidRDefault="00A10F98" w:rsidP="00DC0836">
            <w:pPr>
              <w:rPr>
                <w:b/>
                <w:bCs/>
              </w:rPr>
            </w:pPr>
          </w:p>
          <w:p w14:paraId="19C469B6" w14:textId="175F9FF5" w:rsidR="00A10F9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formation to be used to fill-up the form </w:t>
            </w:r>
          </w:p>
          <w:p w14:paraId="1C07707B" w14:textId="77777777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First name “James”</w:t>
            </w:r>
          </w:p>
          <w:p w14:paraId="0EBD9F5A" w14:textId="77777777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Last name “Smith”</w:t>
            </w:r>
          </w:p>
          <w:p w14:paraId="4EC74A7C" w14:textId="198E773B" w:rsidR="0050563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Zip/Postal Code “2016”</w:t>
            </w:r>
          </w:p>
        </w:tc>
        <w:tc>
          <w:tcPr>
            <w:tcW w:w="1191" w:type="dxa"/>
          </w:tcPr>
          <w:p w14:paraId="4E814A37" w14:textId="59BCFDDF" w:rsidR="00A10F98" w:rsidRDefault="00505638" w:rsidP="00DC0836">
            <w:pPr>
              <w:rPr>
                <w:b/>
                <w:bCs/>
              </w:rPr>
            </w:pPr>
            <w:r>
              <w:rPr>
                <w:b/>
                <w:bCs/>
              </w:rPr>
              <w:t>The thank you message is displayed</w:t>
            </w:r>
            <w:r w:rsidR="00990F2D">
              <w:rPr>
                <w:b/>
                <w:bCs/>
              </w:rPr>
              <w:t xml:space="preserve"> </w:t>
            </w:r>
          </w:p>
        </w:tc>
        <w:tc>
          <w:tcPr>
            <w:tcW w:w="1191" w:type="dxa"/>
          </w:tcPr>
          <w:p w14:paraId="510911A5" w14:textId="77777777" w:rsidR="00A10F98" w:rsidRDefault="00A10F98" w:rsidP="00DC0836">
            <w:pPr>
              <w:rPr>
                <w:b/>
                <w:bCs/>
              </w:rPr>
            </w:pPr>
          </w:p>
        </w:tc>
        <w:tc>
          <w:tcPr>
            <w:tcW w:w="1191" w:type="dxa"/>
          </w:tcPr>
          <w:p w14:paraId="63F6D5D5" w14:textId="77777777" w:rsidR="00A10F98" w:rsidRDefault="00A10F98" w:rsidP="00DC0836">
            <w:pPr>
              <w:rPr>
                <w:b/>
                <w:bCs/>
              </w:rPr>
            </w:pPr>
          </w:p>
        </w:tc>
      </w:tr>
    </w:tbl>
    <w:p w14:paraId="37F3516B" w14:textId="77777777" w:rsidR="00A10F98" w:rsidRDefault="00A10F98" w:rsidP="00770E1F">
      <w:pPr>
        <w:rPr>
          <w:b/>
          <w:bCs/>
        </w:rPr>
      </w:pPr>
    </w:p>
    <w:p w14:paraId="2FDF7D81" w14:textId="77777777" w:rsidR="00FD0A6E" w:rsidRDefault="00FD0A6E" w:rsidP="00770E1F">
      <w:pPr>
        <w:rPr>
          <w:b/>
          <w:bCs/>
        </w:rPr>
      </w:pPr>
    </w:p>
    <w:p w14:paraId="6AE4F3D1" w14:textId="77777777" w:rsidR="00CE3807" w:rsidRDefault="00CE3807" w:rsidP="00770E1F">
      <w:pPr>
        <w:rPr>
          <w:b/>
          <w:bCs/>
        </w:rPr>
      </w:pPr>
    </w:p>
    <w:p w14:paraId="50421B94" w14:textId="77777777" w:rsidR="00CE3807" w:rsidRDefault="00CE3807" w:rsidP="00770E1F">
      <w:pPr>
        <w:rPr>
          <w:b/>
          <w:bCs/>
        </w:rPr>
      </w:pPr>
    </w:p>
    <w:p w14:paraId="23D1668C" w14:textId="77777777" w:rsidR="00CE3807" w:rsidRDefault="00CE3807" w:rsidP="00770E1F">
      <w:pPr>
        <w:rPr>
          <w:b/>
          <w:bCs/>
        </w:rPr>
      </w:pPr>
    </w:p>
    <w:p w14:paraId="4B115C2F" w14:textId="77777777" w:rsidR="00CE3807" w:rsidRDefault="00CE3807" w:rsidP="00770E1F">
      <w:pPr>
        <w:rPr>
          <w:b/>
          <w:bCs/>
        </w:rPr>
      </w:pPr>
    </w:p>
    <w:p w14:paraId="4D9212DD" w14:textId="77777777" w:rsidR="00CE3807" w:rsidRDefault="00CE3807" w:rsidP="00770E1F">
      <w:pPr>
        <w:rPr>
          <w:b/>
          <w:bCs/>
        </w:rPr>
      </w:pPr>
    </w:p>
    <w:p w14:paraId="7DCAB20C" w14:textId="77777777" w:rsidR="00CE3807" w:rsidRDefault="00CE3807" w:rsidP="00770E1F">
      <w:pPr>
        <w:rPr>
          <w:b/>
          <w:bCs/>
        </w:rPr>
      </w:pPr>
    </w:p>
    <w:p w14:paraId="59AAC070" w14:textId="77777777" w:rsidR="00CE3807" w:rsidRDefault="00CE3807" w:rsidP="00770E1F">
      <w:pPr>
        <w:rPr>
          <w:b/>
          <w:bCs/>
        </w:rPr>
      </w:pPr>
    </w:p>
    <w:p w14:paraId="12B03BFC" w14:textId="77777777" w:rsidR="00CE3807" w:rsidRDefault="00CE3807" w:rsidP="00770E1F">
      <w:pPr>
        <w:rPr>
          <w:b/>
          <w:bCs/>
        </w:rPr>
      </w:pPr>
    </w:p>
    <w:p w14:paraId="4764A111" w14:textId="77777777" w:rsidR="00CE3807" w:rsidRDefault="00CE3807" w:rsidP="00770E1F">
      <w:pPr>
        <w:rPr>
          <w:b/>
          <w:bCs/>
        </w:rPr>
      </w:pPr>
    </w:p>
    <w:p w14:paraId="30BD0139" w14:textId="77777777" w:rsidR="00CE3807" w:rsidRDefault="00CE3807" w:rsidP="00770E1F">
      <w:pPr>
        <w:rPr>
          <w:b/>
          <w:bCs/>
        </w:rPr>
      </w:pPr>
    </w:p>
    <w:p w14:paraId="2780DBF8" w14:textId="77777777" w:rsidR="00CE3807" w:rsidRDefault="00CE3807" w:rsidP="00770E1F">
      <w:pPr>
        <w:rPr>
          <w:b/>
          <w:bCs/>
        </w:rPr>
      </w:pPr>
    </w:p>
    <w:p w14:paraId="72FC3441" w14:textId="77777777" w:rsidR="00CE3807" w:rsidRDefault="00CE3807" w:rsidP="00770E1F">
      <w:pPr>
        <w:rPr>
          <w:b/>
          <w:bCs/>
        </w:rPr>
      </w:pPr>
    </w:p>
    <w:p w14:paraId="15A4062E" w14:textId="77777777" w:rsidR="00CE3807" w:rsidRDefault="00CE3807" w:rsidP="00770E1F">
      <w:pPr>
        <w:rPr>
          <w:b/>
          <w:bCs/>
        </w:rPr>
      </w:pPr>
    </w:p>
    <w:p w14:paraId="6BD33BC5" w14:textId="77777777" w:rsidR="00CE3807" w:rsidRDefault="00CE3807" w:rsidP="00770E1F">
      <w:pPr>
        <w:rPr>
          <w:b/>
          <w:bCs/>
        </w:rPr>
      </w:pPr>
    </w:p>
    <w:p w14:paraId="65874C24" w14:textId="77777777" w:rsidR="00CE3807" w:rsidRDefault="00CE3807" w:rsidP="00770E1F">
      <w:pPr>
        <w:rPr>
          <w:b/>
          <w:bCs/>
        </w:rPr>
      </w:pPr>
    </w:p>
    <w:p w14:paraId="793DA2C8" w14:textId="77777777" w:rsidR="00CE3807" w:rsidRDefault="00CE3807" w:rsidP="00770E1F">
      <w:pPr>
        <w:rPr>
          <w:b/>
          <w:bCs/>
        </w:rPr>
      </w:pPr>
    </w:p>
    <w:p w14:paraId="6C166264" w14:textId="77777777" w:rsidR="00CE3807" w:rsidRDefault="00CE3807" w:rsidP="00770E1F">
      <w:pPr>
        <w:rPr>
          <w:b/>
          <w:bCs/>
        </w:rPr>
      </w:pPr>
    </w:p>
    <w:p w14:paraId="1BE8E504" w14:textId="77777777" w:rsidR="00CE3807" w:rsidRDefault="00CE3807" w:rsidP="00770E1F">
      <w:pPr>
        <w:rPr>
          <w:b/>
          <w:bCs/>
        </w:rPr>
      </w:pPr>
    </w:p>
    <w:p w14:paraId="22C05104" w14:textId="77777777" w:rsidR="00CE3807" w:rsidRDefault="00CE3807" w:rsidP="00770E1F">
      <w:pPr>
        <w:rPr>
          <w:b/>
          <w:bCs/>
        </w:rPr>
      </w:pPr>
    </w:p>
    <w:p w14:paraId="201BE2F7" w14:textId="77777777" w:rsidR="00CE3807" w:rsidRDefault="00CE3807" w:rsidP="00770E1F">
      <w:pPr>
        <w:rPr>
          <w:b/>
          <w:bCs/>
        </w:rPr>
      </w:pPr>
    </w:p>
    <w:p w14:paraId="4AB8A5A3" w14:textId="77777777" w:rsidR="00CE3807" w:rsidRDefault="00CE3807" w:rsidP="00770E1F">
      <w:pPr>
        <w:rPr>
          <w:b/>
          <w:bCs/>
        </w:rPr>
      </w:pPr>
    </w:p>
    <w:p w14:paraId="17222BF1" w14:textId="77777777" w:rsidR="00CE3807" w:rsidRDefault="00CE3807" w:rsidP="00770E1F">
      <w:pPr>
        <w:rPr>
          <w:b/>
          <w:bCs/>
        </w:rPr>
      </w:pPr>
    </w:p>
    <w:p w14:paraId="36EC057A" w14:textId="77777777" w:rsidR="00CE3807" w:rsidRDefault="00CE3807" w:rsidP="00770E1F">
      <w:pPr>
        <w:rPr>
          <w:b/>
          <w:bCs/>
        </w:rPr>
      </w:pPr>
    </w:p>
    <w:p w14:paraId="2F4C939C" w14:textId="77777777" w:rsidR="00CE3807" w:rsidRDefault="00CE3807" w:rsidP="00770E1F">
      <w:pPr>
        <w:rPr>
          <w:b/>
          <w:bCs/>
        </w:rPr>
      </w:pPr>
    </w:p>
    <w:p w14:paraId="2EEB2304" w14:textId="77777777" w:rsidR="00CE3807" w:rsidRDefault="00CE3807" w:rsidP="00770E1F">
      <w:pPr>
        <w:rPr>
          <w:b/>
          <w:bCs/>
        </w:rPr>
      </w:pPr>
    </w:p>
    <w:p w14:paraId="78014DC1" w14:textId="77777777" w:rsidR="00CE3807" w:rsidRDefault="00CE3807" w:rsidP="00770E1F">
      <w:pPr>
        <w:rPr>
          <w:b/>
          <w:bCs/>
        </w:rPr>
      </w:pPr>
    </w:p>
    <w:p w14:paraId="53E6C9FF" w14:textId="77777777" w:rsidR="00CE3807" w:rsidRDefault="00CE3807" w:rsidP="00770E1F">
      <w:pPr>
        <w:rPr>
          <w:b/>
          <w:bCs/>
        </w:rPr>
      </w:pPr>
    </w:p>
    <w:p w14:paraId="4D53BC15" w14:textId="77777777" w:rsidR="00CE3807" w:rsidRDefault="00CE3807" w:rsidP="00770E1F">
      <w:pPr>
        <w:rPr>
          <w:b/>
          <w:bCs/>
        </w:rPr>
      </w:pPr>
    </w:p>
    <w:sectPr w:rsidR="00CE3807" w:rsidSect="00871C42">
      <w:pgSz w:w="11906" w:h="16838" w:code="9"/>
      <w:pgMar w:top="1440" w:right="1841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47C76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91162D"/>
    <w:multiLevelType w:val="hybridMultilevel"/>
    <w:tmpl w:val="36F490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09456E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74FCA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E531A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F61C84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606B9F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F35CCA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677436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942A51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94324D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0D45CF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B76778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B85620"/>
    <w:multiLevelType w:val="hybridMultilevel"/>
    <w:tmpl w:val="E8C8C00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E57EB3"/>
    <w:multiLevelType w:val="hybridMultilevel"/>
    <w:tmpl w:val="2528E1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E963EB"/>
    <w:multiLevelType w:val="hybridMultilevel"/>
    <w:tmpl w:val="888CE7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0"/>
  </w:num>
  <w:num w:numId="3">
    <w:abstractNumId w:val="6"/>
  </w:num>
  <w:num w:numId="4">
    <w:abstractNumId w:val="14"/>
  </w:num>
  <w:num w:numId="5">
    <w:abstractNumId w:val="12"/>
  </w:num>
  <w:num w:numId="6">
    <w:abstractNumId w:val="1"/>
  </w:num>
  <w:num w:numId="7">
    <w:abstractNumId w:val="13"/>
  </w:num>
  <w:num w:numId="8">
    <w:abstractNumId w:val="0"/>
  </w:num>
  <w:num w:numId="9">
    <w:abstractNumId w:val="7"/>
  </w:num>
  <w:num w:numId="10">
    <w:abstractNumId w:val="11"/>
  </w:num>
  <w:num w:numId="11">
    <w:abstractNumId w:val="15"/>
  </w:num>
  <w:num w:numId="12">
    <w:abstractNumId w:val="9"/>
  </w:num>
  <w:num w:numId="13">
    <w:abstractNumId w:val="5"/>
  </w:num>
  <w:num w:numId="14">
    <w:abstractNumId w:val="4"/>
  </w:num>
  <w:num w:numId="15">
    <w:abstractNumId w:val="8"/>
  </w:num>
  <w:num w:numId="1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0MjQxtTSyMLE0szBQ0lEKTi0uzszPAykwqQUArJtlySwAAAA="/>
  </w:docVars>
  <w:rsids>
    <w:rsidRoot w:val="00C0180E"/>
    <w:rsid w:val="000002E3"/>
    <w:rsid w:val="00002632"/>
    <w:rsid w:val="00007C14"/>
    <w:rsid w:val="0006715B"/>
    <w:rsid w:val="00090DEF"/>
    <w:rsid w:val="00156FE4"/>
    <w:rsid w:val="001614C6"/>
    <w:rsid w:val="001625EB"/>
    <w:rsid w:val="00172545"/>
    <w:rsid w:val="00172DA0"/>
    <w:rsid w:val="00186C66"/>
    <w:rsid w:val="00191140"/>
    <w:rsid w:val="001A6216"/>
    <w:rsid w:val="001B34EF"/>
    <w:rsid w:val="001B4ACF"/>
    <w:rsid w:val="001C35C7"/>
    <w:rsid w:val="00217C43"/>
    <w:rsid w:val="002235E9"/>
    <w:rsid w:val="00250F78"/>
    <w:rsid w:val="002A2601"/>
    <w:rsid w:val="002B73B3"/>
    <w:rsid w:val="00301A4B"/>
    <w:rsid w:val="00330323"/>
    <w:rsid w:val="003668D4"/>
    <w:rsid w:val="003D5D92"/>
    <w:rsid w:val="003F5BC0"/>
    <w:rsid w:val="00423ACC"/>
    <w:rsid w:val="00432A3C"/>
    <w:rsid w:val="0047011C"/>
    <w:rsid w:val="00480FD5"/>
    <w:rsid w:val="004B51A7"/>
    <w:rsid w:val="004E05E1"/>
    <w:rsid w:val="00503DAA"/>
    <w:rsid w:val="00505638"/>
    <w:rsid w:val="005137DA"/>
    <w:rsid w:val="005522A9"/>
    <w:rsid w:val="0059592D"/>
    <w:rsid w:val="005E27D2"/>
    <w:rsid w:val="00604865"/>
    <w:rsid w:val="006242EC"/>
    <w:rsid w:val="006A34AD"/>
    <w:rsid w:val="006E5E99"/>
    <w:rsid w:val="00731D57"/>
    <w:rsid w:val="007604B5"/>
    <w:rsid w:val="00770E1F"/>
    <w:rsid w:val="007737AF"/>
    <w:rsid w:val="00782272"/>
    <w:rsid w:val="007A156D"/>
    <w:rsid w:val="007A76E8"/>
    <w:rsid w:val="008429B2"/>
    <w:rsid w:val="0086670F"/>
    <w:rsid w:val="00871C42"/>
    <w:rsid w:val="008931AA"/>
    <w:rsid w:val="008B68D0"/>
    <w:rsid w:val="00990F2D"/>
    <w:rsid w:val="009A431B"/>
    <w:rsid w:val="00A10F98"/>
    <w:rsid w:val="00A17048"/>
    <w:rsid w:val="00A263D5"/>
    <w:rsid w:val="00A51B0E"/>
    <w:rsid w:val="00A95994"/>
    <w:rsid w:val="00AD7654"/>
    <w:rsid w:val="00AE6A23"/>
    <w:rsid w:val="00B40F96"/>
    <w:rsid w:val="00B86C73"/>
    <w:rsid w:val="00BE6703"/>
    <w:rsid w:val="00BF7165"/>
    <w:rsid w:val="00C0180E"/>
    <w:rsid w:val="00C1062E"/>
    <w:rsid w:val="00C579AF"/>
    <w:rsid w:val="00C826A3"/>
    <w:rsid w:val="00CE3807"/>
    <w:rsid w:val="00D26E79"/>
    <w:rsid w:val="00D835F6"/>
    <w:rsid w:val="00DE13BB"/>
    <w:rsid w:val="00E17F8E"/>
    <w:rsid w:val="00E45A6B"/>
    <w:rsid w:val="00E674D1"/>
    <w:rsid w:val="00EA251C"/>
    <w:rsid w:val="00F62CCB"/>
    <w:rsid w:val="00FD0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3CBFC"/>
  <w15:chartTrackingRefBased/>
  <w15:docId w15:val="{D08F3A64-D661-410B-B0BF-B72265A98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18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180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C018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263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002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13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3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4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3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44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8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aucedemo.com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aucedemo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aucedemo.com/" TargetMode="External"/><Relationship Id="rId11" Type="http://schemas.openxmlformats.org/officeDocument/2006/relationships/hyperlink" Target="https://www.saucedemo.com/" TargetMode="External"/><Relationship Id="rId5" Type="http://schemas.openxmlformats.org/officeDocument/2006/relationships/hyperlink" Target="https://www.saucedemo.com/" TargetMode="External"/><Relationship Id="rId10" Type="http://schemas.openxmlformats.org/officeDocument/2006/relationships/hyperlink" Target="https://www.saucedemo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ucedem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4</Pages>
  <Words>604</Words>
  <Characters>3446</Characters>
  <Application>Microsoft Office Word</Application>
  <DocSecurity>0</DocSecurity>
  <Lines>28</Lines>
  <Paragraphs>8</Paragraphs>
  <ScaleCrop>false</ScaleCrop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anka Korban</dc:creator>
  <cp:keywords/>
  <dc:description/>
  <cp:lastModifiedBy>Bianka Korban</cp:lastModifiedBy>
  <cp:revision>79</cp:revision>
  <dcterms:created xsi:type="dcterms:W3CDTF">2022-05-25T03:04:00Z</dcterms:created>
  <dcterms:modified xsi:type="dcterms:W3CDTF">2022-05-26T14:15:00Z</dcterms:modified>
</cp:coreProperties>
</file>